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C6152B" w14:textId="77777777" w:rsidR="00CB796E" w:rsidRPr="0093106F" w:rsidRDefault="00CB796E" w:rsidP="0093106F">
      <w:pPr>
        <w:jc w:val="center"/>
        <w:rPr>
          <w:sz w:val="24"/>
        </w:rPr>
      </w:pPr>
    </w:p>
    <w:p w14:paraId="0926E6EB" w14:textId="0AC27FA6" w:rsidR="00E414C9" w:rsidRPr="004A3527" w:rsidRDefault="00E414C9" w:rsidP="0093106F">
      <w:pPr>
        <w:jc w:val="center"/>
        <w:rPr>
          <w:rFonts w:ascii="Times New Roman" w:hAnsi="Times New Roman" w:cs="Times New Roman"/>
          <w:sz w:val="28"/>
          <w:lang w:val="mk-MK"/>
        </w:rPr>
      </w:pPr>
      <w:proofErr w:type="spellStart"/>
      <w:r w:rsidRPr="004A3527">
        <w:rPr>
          <w:rFonts w:ascii="Times New Roman" w:hAnsi="Times New Roman" w:cs="Times New Roman"/>
          <w:b/>
          <w:bCs/>
          <w:sz w:val="28"/>
        </w:rPr>
        <w:t>Форма</w:t>
      </w:r>
      <w:proofErr w:type="spellEnd"/>
      <w:r w:rsidRPr="004A3527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Pr="004A3527">
        <w:rPr>
          <w:rFonts w:ascii="Times New Roman" w:hAnsi="Times New Roman" w:cs="Times New Roman"/>
          <w:b/>
          <w:bCs/>
          <w:sz w:val="28"/>
        </w:rPr>
        <w:t>за</w:t>
      </w:r>
      <w:proofErr w:type="spellEnd"/>
      <w:r w:rsidRPr="004A3527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Pr="004A3527">
        <w:rPr>
          <w:rFonts w:ascii="Times New Roman" w:hAnsi="Times New Roman" w:cs="Times New Roman"/>
          <w:b/>
          <w:bCs/>
          <w:sz w:val="28"/>
        </w:rPr>
        <w:t>Пополнување</w:t>
      </w:r>
      <w:proofErr w:type="spellEnd"/>
      <w:r w:rsidRPr="004A3527">
        <w:rPr>
          <w:rFonts w:ascii="Times New Roman" w:hAnsi="Times New Roman" w:cs="Times New Roman"/>
          <w:b/>
          <w:bCs/>
          <w:sz w:val="28"/>
        </w:rPr>
        <w:t xml:space="preserve"> -</w:t>
      </w:r>
      <w:r w:rsidR="00A04859">
        <w:rPr>
          <w:rFonts w:ascii="Times New Roman" w:hAnsi="Times New Roman" w:cs="Times New Roman"/>
          <w:b/>
          <w:bCs/>
          <w:sz w:val="28"/>
          <w:lang w:val="mk-MK"/>
        </w:rPr>
        <w:t xml:space="preserve"> консултант</w:t>
      </w:r>
      <w:r w:rsidR="00A04859" w:rsidRPr="00A04859"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за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проценка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на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ризик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кон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климатски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промени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во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секторот</w:t>
      </w:r>
      <w:proofErr w:type="spellEnd"/>
      <w:r w:rsidR="00A04859" w:rsidRPr="00A04859">
        <w:rPr>
          <w:rFonts w:ascii="Times New Roman" w:hAnsi="Times New Roman" w:cs="Times New Roman"/>
          <w:b/>
          <w:bCs/>
          <w:sz w:val="28"/>
        </w:rPr>
        <w:t xml:space="preserve"> </w:t>
      </w:r>
      <w:proofErr w:type="spellStart"/>
      <w:r w:rsidR="00A04859" w:rsidRPr="00A04859">
        <w:rPr>
          <w:rFonts w:ascii="Times New Roman" w:hAnsi="Times New Roman" w:cs="Times New Roman"/>
          <w:b/>
          <w:bCs/>
          <w:sz w:val="28"/>
        </w:rPr>
        <w:t>шуми</w:t>
      </w:r>
      <w:proofErr w:type="spellEnd"/>
    </w:p>
    <w:p w14:paraId="3475861C" w14:textId="77777777" w:rsidR="00E414C9" w:rsidRDefault="00E414C9" w:rsidP="00E414C9">
      <w:pPr>
        <w:jc w:val="both"/>
        <w:rPr>
          <w:rFonts w:ascii="Times New Roman" w:hAnsi="Times New Roman" w:cs="Times New Roman"/>
          <w:b/>
          <w:bCs/>
          <w:sz w:val="28"/>
          <w:lang w:val="mk-MK"/>
        </w:rPr>
      </w:pPr>
    </w:p>
    <w:tbl>
      <w:tblPr>
        <w:tblW w:w="9554" w:type="dxa"/>
        <w:tblLook w:val="0000" w:firstRow="0" w:lastRow="0" w:firstColumn="0" w:lastColumn="0" w:noHBand="0" w:noVBand="0"/>
      </w:tblPr>
      <w:tblGrid>
        <w:gridCol w:w="9554"/>
      </w:tblGrid>
      <w:tr w:rsidR="003E6D56" w:rsidRPr="004A3527" w14:paraId="65DEDAE6" w14:textId="77777777" w:rsidTr="003E6D56">
        <w:trPr>
          <w:trHeight w:val="61"/>
        </w:trPr>
        <w:tc>
          <w:tcPr>
            <w:tcW w:w="9554" w:type="dxa"/>
            <w:shd w:val="clear" w:color="auto" w:fill="005499"/>
            <w:vAlign w:val="center"/>
          </w:tcPr>
          <w:p w14:paraId="1BA6B79E" w14:textId="77777777" w:rsidR="003E6D56" w:rsidRPr="004A3527" w:rsidRDefault="003E6D56" w:rsidP="003E6D56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3E6D56">
              <w:rPr>
                <w:rFonts w:ascii="Times New Roman" w:hAnsi="Times New Roman" w:cs="Times New Roman"/>
                <w:b/>
                <w:color w:val="FFFFFF" w:themeColor="background1"/>
                <w:sz w:val="28"/>
                <w:lang w:val="mk-MK"/>
              </w:rPr>
              <w:t>1</w:t>
            </w:r>
            <w:r w:rsidRPr="003E6D56">
              <w:rPr>
                <w:rFonts w:ascii="Times New Roman" w:hAnsi="Times New Roman" w:cs="Times New Roman"/>
                <w:b/>
                <w:color w:val="FFFFFF" w:themeColor="background1"/>
                <w:sz w:val="28"/>
              </w:rPr>
              <w:t xml:space="preserve">. </w:t>
            </w:r>
            <w:r w:rsidRPr="003E6D56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lang w:val="mk-MK"/>
              </w:rPr>
              <w:t>Лични податоци</w:t>
            </w:r>
            <w:r w:rsidRPr="003E6D56"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</w:rPr>
              <w:t>:</w:t>
            </w:r>
            <w:r w:rsidRPr="003E6D56">
              <w:rPr>
                <w:rFonts w:ascii="Times New Roman" w:hAnsi="Times New Roman" w:cs="Times New Roman"/>
                <w:b/>
                <w:color w:val="FFFFFF" w:themeColor="background1"/>
                <w:sz w:val="28"/>
              </w:rPr>
              <w:t xml:space="preserve"> </w:t>
            </w:r>
          </w:p>
        </w:tc>
      </w:tr>
      <w:tr w:rsidR="003E6D56" w:rsidRPr="004A3527" w14:paraId="2CB02F2C" w14:textId="77777777" w:rsidTr="003E6D56">
        <w:trPr>
          <w:trHeight w:val="107"/>
        </w:trPr>
        <w:tc>
          <w:tcPr>
            <w:tcW w:w="9554" w:type="dxa"/>
            <w:vAlign w:val="center"/>
          </w:tcPr>
          <w:p w14:paraId="318093BB" w14:textId="77777777" w:rsidR="003E6D56" w:rsidRPr="001923C5" w:rsidRDefault="003E6D56" w:rsidP="003E6D56">
            <w:pPr>
              <w:jc w:val="both"/>
              <w:rPr>
                <w:rFonts w:ascii="Times New Roman" w:hAnsi="Times New Roman" w:cs="Times New Roman"/>
                <w:lang w:val="mk-MK"/>
              </w:rPr>
            </w:pPr>
          </w:p>
        </w:tc>
      </w:tr>
    </w:tbl>
    <w:p w14:paraId="7E0E7456" w14:textId="77777777" w:rsidR="00C76F8D" w:rsidRPr="003E6D56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mk-MK"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2C947EDB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0B9200C8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  <w:t>Име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49DBE" w14:textId="500CDD4A" w:rsidR="00C76F8D" w:rsidRPr="009B7096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mk-MK" w:eastAsia="en-US"/>
              </w:rPr>
            </w:pPr>
          </w:p>
        </w:tc>
      </w:tr>
    </w:tbl>
    <w:p w14:paraId="57D362B6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p w14:paraId="637EC113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432F08A6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10C1D165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  <w:t>Презиме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</w:tcPr>
          <w:p w14:paraId="768ABAD9" w14:textId="3AFCD40E" w:rsidR="00C76F8D" w:rsidRPr="009B7096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mk-MK" w:eastAsia="en-US"/>
              </w:rPr>
            </w:pPr>
          </w:p>
        </w:tc>
      </w:tr>
    </w:tbl>
    <w:p w14:paraId="7E6B9ED8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p w14:paraId="01B9BCCF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2C787874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4D8CF9E3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  <w:t>Е-пошта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</w:tcPr>
          <w:p w14:paraId="345B4525" w14:textId="105FED30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mk-MK" w:eastAsia="en-US"/>
              </w:rPr>
            </w:pPr>
          </w:p>
        </w:tc>
      </w:tr>
    </w:tbl>
    <w:p w14:paraId="24B1D614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p w14:paraId="556E923C" w14:textId="77777777" w:rsidR="00C76F8D" w:rsidRPr="004A3527" w:rsidRDefault="00C76F8D" w:rsidP="00C76F8D">
      <w:pPr>
        <w:spacing w:after="0" w:line="240" w:lineRule="auto"/>
        <w:rPr>
          <w:rFonts w:ascii="Times New Roman" w:eastAsia="Times New Roman" w:hAnsi="Times New Roman" w:cs="Times New Roman"/>
          <w:sz w:val="28"/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C76F8D" w:rsidRPr="004A3527" w14:paraId="6043E9F2" w14:textId="77777777" w:rsidTr="00C76F8D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0DECE0E4" w14:textId="77777777" w:rsidR="00C76F8D" w:rsidRPr="004A3527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0"/>
                <w:lang w:val="mk-MK" w:eastAsia="en-US"/>
              </w:rPr>
            </w:pPr>
            <w:r w:rsidRPr="004A3527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0"/>
                <w:lang w:val="mk-MK" w:eastAsia="en-US"/>
              </w:rPr>
              <w:t xml:space="preserve">Телефонски број 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</w:tcPr>
          <w:p w14:paraId="537C3D2E" w14:textId="668BA02B" w:rsidR="00C76F8D" w:rsidRPr="00A04859" w:rsidRDefault="00C76F8D" w:rsidP="00C76F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0"/>
                <w:lang w:val="mk-MK" w:eastAsia="en-US"/>
              </w:rPr>
            </w:pPr>
          </w:p>
        </w:tc>
      </w:tr>
    </w:tbl>
    <w:p w14:paraId="2872D9C2" w14:textId="77777777" w:rsidR="00BB104F" w:rsidRPr="004A3527" w:rsidRDefault="00BB104F" w:rsidP="00E414C9">
      <w:pPr>
        <w:jc w:val="both"/>
        <w:rPr>
          <w:rFonts w:ascii="Times New Roman" w:hAnsi="Times New Roman" w:cs="Times New Roman"/>
          <w:b/>
          <w:bCs/>
          <w:sz w:val="28"/>
          <w:lang w:val="mk-MK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6"/>
        <w:gridCol w:w="6806"/>
      </w:tblGrid>
      <w:tr w:rsidR="0093106F" w:rsidRPr="004A3527" w14:paraId="4E28FF9E" w14:textId="77777777" w:rsidTr="0093106F">
        <w:tc>
          <w:tcPr>
            <w:tcW w:w="1318" w:type="pct"/>
            <w:tcBorders>
              <w:top w:val="nil"/>
              <w:left w:val="nil"/>
              <w:bottom w:val="nil"/>
              <w:right w:val="nil"/>
            </w:tcBorders>
            <w:shd w:val="clear" w:color="auto" w:fill="005499"/>
            <w:vAlign w:val="center"/>
          </w:tcPr>
          <w:p w14:paraId="5918B015" w14:textId="77777777" w:rsidR="0093106F" w:rsidRPr="004A3527" w:rsidRDefault="0093106F" w:rsidP="00931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val="mk-MK" w:eastAsia="en-US"/>
              </w:rPr>
            </w:pP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Високо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образование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(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назив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на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 xml:space="preserve"> </w:t>
            </w:r>
            <w:proofErr w:type="spellStart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факултет</w:t>
            </w:r>
            <w:proofErr w:type="spellEnd"/>
            <w:r w:rsidRPr="004A3527">
              <w:rPr>
                <w:rFonts w:ascii="Times New Roman" w:eastAsia="Times New Roman" w:hAnsi="Times New Roman" w:cs="Times New Roman"/>
                <w:b/>
                <w:color w:val="FFFFFF"/>
                <w:sz w:val="24"/>
                <w:szCs w:val="20"/>
                <w:lang w:eastAsia="en-US"/>
              </w:rPr>
              <w:t>):</w:t>
            </w:r>
          </w:p>
        </w:tc>
        <w:tc>
          <w:tcPr>
            <w:tcW w:w="3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7EFD8" w14:textId="2E3984A8" w:rsidR="0093106F" w:rsidRPr="004A3527" w:rsidRDefault="00615350" w:rsidP="0093106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mk-MK"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0"/>
                <w:lang w:val="mk-MK" w:eastAsia="en-US"/>
              </w:rPr>
              <w:t xml:space="preserve"> </w:t>
            </w:r>
          </w:p>
        </w:tc>
      </w:tr>
    </w:tbl>
    <w:p w14:paraId="15E33B8C" w14:textId="77777777" w:rsidR="0093106F" w:rsidRPr="004A3527" w:rsidRDefault="00A52DDE" w:rsidP="00E414C9">
      <w:pPr>
        <w:jc w:val="both"/>
        <w:rPr>
          <w:rFonts w:ascii="Times New Roman" w:hAnsi="Times New Roman" w:cs="Times New Roman"/>
          <w:lang w:val="mk-MK"/>
        </w:rPr>
      </w:pPr>
      <w:r w:rsidRPr="004A3527">
        <w:rPr>
          <w:rFonts w:ascii="Times New Roman" w:hAnsi="Times New Roman" w:cs="Times New Roman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93106F" w:rsidRPr="004A3527" w14:paraId="716C4C82" w14:textId="77777777" w:rsidTr="0093106F">
        <w:tc>
          <w:tcPr>
            <w:tcW w:w="9963" w:type="dxa"/>
            <w:shd w:val="clear" w:color="auto" w:fill="005499"/>
            <w:vAlign w:val="center"/>
          </w:tcPr>
          <w:p w14:paraId="497039F5" w14:textId="77777777" w:rsidR="0093106F" w:rsidRPr="004A3527" w:rsidRDefault="0093106F" w:rsidP="0093106F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2. </w:t>
            </w:r>
            <w:proofErr w:type="spellStart"/>
            <w:r w:rsidR="00492F7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>Професионално</w:t>
            </w:r>
            <w:proofErr w:type="spellEnd"/>
            <w:r w:rsidR="00492F7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 xml:space="preserve"> </w:t>
            </w:r>
            <w:proofErr w:type="spellStart"/>
            <w:r w:rsidR="00492F7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>Искуство</w:t>
            </w:r>
            <w:proofErr w:type="spellEnd"/>
            <w:r w:rsidR="00492F7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>:</w:t>
            </w:r>
            <w:r w:rsidR="00492F71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93106F" w:rsidRPr="004A3527" w14:paraId="7A6E1ABC" w14:textId="77777777" w:rsidTr="0093106F">
        <w:tc>
          <w:tcPr>
            <w:tcW w:w="9963" w:type="dxa"/>
            <w:vAlign w:val="center"/>
          </w:tcPr>
          <w:p w14:paraId="7E0AABCF" w14:textId="58880550" w:rsidR="0093106F" w:rsidRPr="004A3527" w:rsidRDefault="002E6DB0" w:rsidP="00365D04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4A3527">
              <w:rPr>
                <w:rFonts w:ascii="Times New Roman" w:hAnsi="Times New Roman" w:cs="Times New Roman"/>
                <w:i/>
              </w:rPr>
              <w:t>Краток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опис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на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вашето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професионално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искуство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4A3527">
              <w:rPr>
                <w:rFonts w:ascii="Times New Roman" w:hAnsi="Times New Roman" w:cs="Times New Roman"/>
                <w:i/>
              </w:rPr>
              <w:t>во</w:t>
            </w:r>
            <w:proofErr w:type="spellEnd"/>
            <w:r w:rsidRPr="004A3527">
              <w:rPr>
                <w:rFonts w:ascii="Times New Roman" w:hAnsi="Times New Roman" w:cs="Times New Roman"/>
                <w:i/>
              </w:rPr>
              <w:t xml:space="preserve"> </w:t>
            </w:r>
            <w:r w:rsidR="00C97BCF" w:rsidRPr="00C97BCF">
              <w:rPr>
                <w:rFonts w:ascii="Times New Roman" w:hAnsi="Times New Roman" w:cs="Times New Roman"/>
                <w:i/>
                <w:lang w:val="mk-MK"/>
              </w:rPr>
              <w:t xml:space="preserve">подготовка на извештаи, студии, за прибирање на податоци во полето на шумарство </w:t>
            </w:r>
            <w:r w:rsidR="00DA1987" w:rsidRPr="004A3527">
              <w:rPr>
                <w:rFonts w:ascii="Times New Roman" w:hAnsi="Times New Roman" w:cs="Times New Roman"/>
                <w:i/>
              </w:rPr>
              <w:t>(</w:t>
            </w:r>
            <w:proofErr w:type="spellStart"/>
            <w:r w:rsidR="00DA1987" w:rsidRPr="004A3527">
              <w:rPr>
                <w:rFonts w:ascii="Times New Roman" w:hAnsi="Times New Roman" w:cs="Times New Roman"/>
                <w:i/>
              </w:rPr>
              <w:t>вклучително</w:t>
            </w:r>
            <w:proofErr w:type="spellEnd"/>
            <w:r w:rsidR="00DA1987" w:rsidRPr="004A3527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="00DA1987" w:rsidRPr="004A3527">
              <w:rPr>
                <w:rFonts w:ascii="Times New Roman" w:hAnsi="Times New Roman" w:cs="Times New Roman"/>
                <w:i/>
              </w:rPr>
              <w:t>работа</w:t>
            </w:r>
            <w:proofErr w:type="spellEnd"/>
            <w:r w:rsidR="00DA1987" w:rsidRPr="004A3527">
              <w:rPr>
                <w:rFonts w:ascii="Times New Roman" w:hAnsi="Times New Roman" w:cs="Times New Roman"/>
                <w:i/>
              </w:rPr>
              <w:t xml:space="preserve"> и </w:t>
            </w:r>
            <w:proofErr w:type="spellStart"/>
            <w:r w:rsidR="00DA1987" w:rsidRPr="004A3527">
              <w:rPr>
                <w:rFonts w:ascii="Times New Roman" w:hAnsi="Times New Roman" w:cs="Times New Roman"/>
                <w:i/>
              </w:rPr>
              <w:t>проекти</w:t>
            </w:r>
            <w:proofErr w:type="spellEnd"/>
            <w:r w:rsidR="00DA1987" w:rsidRPr="004A3527">
              <w:rPr>
                <w:rFonts w:ascii="Times New Roman" w:hAnsi="Times New Roman" w:cs="Times New Roman"/>
                <w:i/>
              </w:rPr>
              <w:t>)</w:t>
            </w:r>
            <w:r w:rsidR="00DA1987" w:rsidRPr="004A3527">
              <w:rPr>
                <w:rFonts w:ascii="Times New Roman" w:hAnsi="Times New Roman" w:cs="Times New Roman"/>
                <w:i/>
                <w:lang w:val="mk-MK"/>
              </w:rPr>
              <w:t xml:space="preserve">. </w:t>
            </w:r>
          </w:p>
        </w:tc>
      </w:tr>
    </w:tbl>
    <w:p w14:paraId="6D0485EC" w14:textId="77777777" w:rsidR="00733AEE" w:rsidRPr="004A3527" w:rsidRDefault="00733AEE" w:rsidP="00E414C9">
      <w:pPr>
        <w:jc w:val="both"/>
        <w:rPr>
          <w:rFonts w:ascii="Times New Roman" w:hAnsi="Times New Roman" w:cs="Times New Roman"/>
          <w:lang w:val="mk-M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733AEE" w:rsidRPr="004A3527" w14:paraId="4EC4B32E" w14:textId="77777777" w:rsidTr="00FC48D2">
        <w:tc>
          <w:tcPr>
            <w:tcW w:w="9963" w:type="dxa"/>
            <w:shd w:val="clear" w:color="auto" w:fill="005499"/>
            <w:vAlign w:val="center"/>
          </w:tcPr>
          <w:p w14:paraId="619290AA" w14:textId="77777777" w:rsidR="00733AEE" w:rsidRPr="004A3527" w:rsidRDefault="00075A92" w:rsidP="00FC48D2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  <w:lang w:val="mk-MK"/>
              </w:rPr>
              <w:t>3</w:t>
            </w:r>
            <w:r w:rsidR="00733AEE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. </w:t>
            </w:r>
            <w:r w:rsidR="00FC48D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Предложена </w:t>
            </w:r>
            <w:proofErr w:type="spellStart"/>
            <w:r w:rsidR="00FC48D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>методолигија</w:t>
            </w:r>
            <w:proofErr w:type="spellEnd"/>
            <w:r w:rsidR="00FC48D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 за работа </w:t>
            </w:r>
            <w:r w:rsidR="00733AEE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733AEE" w:rsidRPr="004A3527" w14:paraId="27AB2A53" w14:textId="77777777" w:rsidTr="00FC48D2">
        <w:tc>
          <w:tcPr>
            <w:tcW w:w="9963" w:type="dxa"/>
            <w:vAlign w:val="center"/>
          </w:tcPr>
          <w:p w14:paraId="4B0205F3" w14:textId="50FF6657" w:rsidR="007E2DB9" w:rsidRPr="007E2DB9" w:rsidRDefault="004A3527" w:rsidP="00365D04">
            <w:pPr>
              <w:jc w:val="both"/>
              <w:rPr>
                <w:rFonts w:ascii="Times New Roman" w:hAnsi="Times New Roman" w:cs="Times New Roman"/>
                <w:lang w:val="mk-MK"/>
              </w:rPr>
            </w:pPr>
            <w:r w:rsidRPr="004A3527">
              <w:rPr>
                <w:rFonts w:ascii="Times New Roman" w:hAnsi="Times New Roman" w:cs="Times New Roman"/>
                <w:i/>
                <w:lang w:val="mk-MK"/>
              </w:rPr>
              <w:t>Дадете предлог М</w:t>
            </w:r>
            <w:r w:rsidR="00A84C39" w:rsidRPr="004A3527">
              <w:rPr>
                <w:rFonts w:ascii="Times New Roman" w:hAnsi="Times New Roman" w:cs="Times New Roman"/>
                <w:i/>
                <w:lang w:val="mk-MK"/>
              </w:rPr>
              <w:t xml:space="preserve">етодологија за работа согласно наведените задачи. </w:t>
            </w:r>
          </w:p>
        </w:tc>
      </w:tr>
    </w:tbl>
    <w:p w14:paraId="6C836CF8" w14:textId="77777777" w:rsidR="00733AEE" w:rsidRPr="004A3527" w:rsidRDefault="00733AEE" w:rsidP="00E414C9">
      <w:pPr>
        <w:jc w:val="both"/>
        <w:rPr>
          <w:rFonts w:ascii="Times New Roman" w:hAnsi="Times New Roman" w:cs="Times New Roman"/>
          <w:b/>
          <w:bCs/>
          <w:lang w:val="mk-M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075A92" w:rsidRPr="004A3527" w14:paraId="2F0DB39E" w14:textId="77777777" w:rsidTr="00075A92">
        <w:tc>
          <w:tcPr>
            <w:tcW w:w="9242" w:type="dxa"/>
            <w:shd w:val="clear" w:color="auto" w:fill="005499"/>
            <w:vAlign w:val="center"/>
          </w:tcPr>
          <w:p w14:paraId="3A1ABE92" w14:textId="77777777" w:rsidR="00075A92" w:rsidRPr="004A3527" w:rsidRDefault="004250B0" w:rsidP="004250B0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  <w:lang w:val="mk-MK"/>
              </w:rPr>
              <w:t>4</w:t>
            </w:r>
            <w:r w:rsidR="00075A92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.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Понудена цена за активноста </w:t>
            </w:r>
            <w:r w:rsidR="00075A92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 </w:t>
            </w:r>
            <w:r w:rsidR="00075A92"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075A92" w:rsidRPr="004A3527" w14:paraId="3DD1541B" w14:textId="77777777" w:rsidTr="00075A92">
        <w:tc>
          <w:tcPr>
            <w:tcW w:w="9242" w:type="dxa"/>
            <w:vAlign w:val="center"/>
          </w:tcPr>
          <w:p w14:paraId="7D36E3E2" w14:textId="77777777" w:rsidR="00075A92" w:rsidRPr="004A3527" w:rsidRDefault="00075A92" w:rsidP="00365D04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2946527" w14:textId="77777777" w:rsidR="00C442C7" w:rsidRPr="004A3527" w:rsidRDefault="00C442C7" w:rsidP="00822A13">
      <w:pPr>
        <w:jc w:val="both"/>
        <w:rPr>
          <w:rFonts w:ascii="Times New Roman" w:hAnsi="Times New Roman" w:cs="Times New Roman"/>
          <w:lang w:val="mk-MK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4250B0" w:rsidRPr="004A3527" w14:paraId="46B43CC5" w14:textId="77777777" w:rsidTr="004250B0">
        <w:tc>
          <w:tcPr>
            <w:tcW w:w="9242" w:type="dxa"/>
            <w:shd w:val="clear" w:color="auto" w:fill="005499"/>
            <w:vAlign w:val="center"/>
          </w:tcPr>
          <w:p w14:paraId="31F95EBD" w14:textId="77777777" w:rsidR="004250B0" w:rsidRPr="004A3527" w:rsidRDefault="004250B0" w:rsidP="004250B0">
            <w:pPr>
              <w:jc w:val="both"/>
              <w:rPr>
                <w:rFonts w:ascii="Times New Roman" w:hAnsi="Times New Roman" w:cs="Times New Roman"/>
                <w:b/>
                <w:color w:val="FFFFFF" w:themeColor="background1"/>
                <w:lang w:val="mk-MK"/>
              </w:rPr>
            </w:pP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  <w:lang w:val="mk-MK"/>
              </w:rPr>
              <w:t>5</w:t>
            </w: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.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</w:rPr>
              <w:t xml:space="preserve">CV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и </w:t>
            </w:r>
            <w:r w:rsidR="00282CF1"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други релевантни документи </w:t>
            </w:r>
            <w:r w:rsidRPr="004A3527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lang w:val="mk-MK"/>
              </w:rPr>
              <w:t xml:space="preserve">  </w:t>
            </w:r>
            <w:r w:rsidRPr="004A3527">
              <w:rPr>
                <w:rFonts w:ascii="Times New Roman" w:hAnsi="Times New Roman" w:cs="Times New Roman"/>
                <w:b/>
                <w:color w:val="FFFFFF" w:themeColor="background1"/>
                <w:sz w:val="24"/>
              </w:rPr>
              <w:t xml:space="preserve"> </w:t>
            </w:r>
          </w:p>
        </w:tc>
      </w:tr>
      <w:tr w:rsidR="004250B0" w:rsidRPr="004A3527" w14:paraId="74893030" w14:textId="77777777" w:rsidTr="004250B0">
        <w:tc>
          <w:tcPr>
            <w:tcW w:w="9242" w:type="dxa"/>
            <w:vAlign w:val="center"/>
          </w:tcPr>
          <w:p w14:paraId="0B8C2FAE" w14:textId="704794B4" w:rsidR="00282CF1" w:rsidRPr="004A3527" w:rsidRDefault="00282CF1" w:rsidP="00282CF1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i/>
                <w:color w:val="222222"/>
                <w:szCs w:val="24"/>
              </w:rPr>
            </w:pPr>
            <w:r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 xml:space="preserve">Прикачете ажурирано CV </w:t>
            </w:r>
            <w:r w:rsidR="00C161CB"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 xml:space="preserve">и доколку поседувате било какви </w:t>
            </w:r>
            <w:proofErr w:type="spellStart"/>
            <w:r w:rsidR="00C161CB"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>сетификати</w:t>
            </w:r>
            <w:proofErr w:type="spellEnd"/>
            <w:r w:rsidR="00C161CB"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 xml:space="preserve"> поврзани со </w:t>
            </w:r>
            <w:r w:rsidR="003739C0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>областа.</w:t>
            </w:r>
            <w:r w:rsidR="00C161CB" w:rsidRPr="004A3527">
              <w:rPr>
                <w:rFonts w:ascii="Times New Roman" w:eastAsia="Times New Roman" w:hAnsi="Times New Roman" w:cs="Times New Roman"/>
                <w:i/>
                <w:color w:val="222222"/>
                <w:szCs w:val="24"/>
                <w:lang w:val="mk-MK"/>
              </w:rPr>
              <w:t xml:space="preserve"> </w:t>
            </w:r>
          </w:p>
          <w:p w14:paraId="5B33FD4C" w14:textId="77777777" w:rsidR="004250B0" w:rsidRPr="004A3527" w:rsidRDefault="004250B0" w:rsidP="004250B0">
            <w:pPr>
              <w:jc w:val="both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</w:tr>
    </w:tbl>
    <w:p w14:paraId="4E0A8AA3" w14:textId="77777777" w:rsidR="00075A92" w:rsidRDefault="00075A92" w:rsidP="00822A13">
      <w:pPr>
        <w:jc w:val="both"/>
        <w:rPr>
          <w:lang w:val="mk-MK"/>
        </w:rPr>
      </w:pPr>
    </w:p>
    <w:p w14:paraId="057569F5" w14:textId="77777777" w:rsidR="004250B0" w:rsidRDefault="004250B0" w:rsidP="00075A92">
      <w:pPr>
        <w:jc w:val="both"/>
        <w:rPr>
          <w:b/>
          <w:bCs/>
          <w:lang w:val="mk-MK"/>
        </w:rPr>
      </w:pPr>
    </w:p>
    <w:p w14:paraId="046E8E36" w14:textId="77777777" w:rsidR="004250B0" w:rsidRDefault="004250B0" w:rsidP="00075A92">
      <w:pPr>
        <w:jc w:val="both"/>
        <w:rPr>
          <w:b/>
          <w:bCs/>
          <w:lang w:val="mk-MK"/>
        </w:rPr>
      </w:pPr>
    </w:p>
    <w:p w14:paraId="2052558E" w14:textId="77777777" w:rsidR="00075A92" w:rsidRDefault="00075A92" w:rsidP="00822A13">
      <w:pPr>
        <w:jc w:val="both"/>
        <w:rPr>
          <w:lang w:val="mk-MK"/>
        </w:rPr>
      </w:pPr>
    </w:p>
    <w:p w14:paraId="11A8FB4F" w14:textId="77777777" w:rsidR="00075A92" w:rsidRPr="00C442C7" w:rsidRDefault="00075A92" w:rsidP="00822A13">
      <w:pPr>
        <w:jc w:val="both"/>
        <w:rPr>
          <w:lang w:val="mk-MK"/>
        </w:rPr>
      </w:pPr>
    </w:p>
    <w:sectPr w:rsidR="00075A92" w:rsidRPr="00C442C7" w:rsidSect="00B45909">
      <w:headerReference w:type="default" r:id="rId8"/>
      <w:pgSz w:w="11906" w:h="16838"/>
      <w:pgMar w:top="1440" w:right="1440" w:bottom="1440" w:left="1440" w:header="238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BE862" w14:textId="77777777" w:rsidR="00F350C0" w:rsidRDefault="00F350C0" w:rsidP="00486B31">
      <w:pPr>
        <w:spacing w:after="0" w:line="240" w:lineRule="auto"/>
      </w:pPr>
      <w:r>
        <w:separator/>
      </w:r>
    </w:p>
  </w:endnote>
  <w:endnote w:type="continuationSeparator" w:id="0">
    <w:p w14:paraId="66172902" w14:textId="77777777" w:rsidR="00F350C0" w:rsidRDefault="00F350C0" w:rsidP="00486B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32EDF" w14:textId="77777777" w:rsidR="00F350C0" w:rsidRDefault="00F350C0" w:rsidP="00486B31">
      <w:pPr>
        <w:spacing w:after="0" w:line="240" w:lineRule="auto"/>
      </w:pPr>
      <w:r>
        <w:separator/>
      </w:r>
    </w:p>
  </w:footnote>
  <w:footnote w:type="continuationSeparator" w:id="0">
    <w:p w14:paraId="190737FF" w14:textId="77777777" w:rsidR="00F350C0" w:rsidRDefault="00F350C0" w:rsidP="00486B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2BFA09" w14:textId="717778F0" w:rsidR="00B45909" w:rsidRPr="00001C4A" w:rsidRDefault="00365D04" w:rsidP="00B45909">
    <w:pPr>
      <w:tabs>
        <w:tab w:val="center" w:pos="4513"/>
        <w:tab w:val="right" w:pos="9026"/>
      </w:tabs>
      <w:spacing w:after="0" w:line="240" w:lineRule="auto"/>
      <w:rPr>
        <w:rFonts w:ascii="Calibri" w:eastAsia="Calibri" w:hAnsi="Calibri" w:cs="Times New Roman"/>
      </w:rPr>
    </w:pPr>
    <w:r>
      <w:rPr>
        <w:noProof/>
      </w:rPr>
      <w:pict w14:anchorId="6B77E41F">
        <v:group id="Group 3" o:spid="_x0000_s2049" style="position:absolute;margin-left:-44.1pt;margin-top:-96.1pt;width:557.55pt;height:113.65pt;z-index:251659264;mso-position-horizontal-relative:margin" coordsize="70808,144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Graphic 2" o:spid="_x0000_s2050" type="#_x0000_t75" style="position:absolute;width:13366;height:133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">
            <v:imagedata r:id="rId1" o:title=""/>
          </v:shape>
          <v:line id="Straight Connector 5" o:spid="_x0000_s2051" style="position:absolute;flip:y;visibility:visible;mso-wrap-style:square" from="11525,4000" to="57697,42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" strokecolor="#8fb73e" strokeweight="1.5pt">
            <v:stroke joinstyle="miter"/>
          </v:line>
          <v:rect id="Rectangle 7" o:spid="_x0000_s2052" style="position:absolute;left:58007;top:190;width:12801;height:14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" fillcolor="window" strokecolor="#70ad47" strokeweight="1pt">
            <v:textbox>
              <w:txbxContent>
                <w:p w14:paraId="149E415C" w14:textId="77777777" w:rsidR="00B45909" w:rsidRDefault="00B45909" w:rsidP="00B45909">
                  <w:pPr>
                    <w:pStyle w:val="NormalWeb"/>
                    <w:spacing w:after="0"/>
                    <w:jc w:val="center"/>
                  </w:pPr>
                  <w:r>
                    <w:rPr>
                      <w:noProof/>
                      <w:lang w:eastAsia="mk-MK"/>
                    </w:rPr>
                    <w:drawing>
                      <wp:inline distT="0" distB="0" distL="0" distR="0" wp14:anchorId="66662A62" wp14:editId="7874CEBC">
                        <wp:extent cx="1199515" cy="1299080"/>
                        <wp:effectExtent l="0" t="0" r="635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CKP 60x60px.jpg"/>
                                <pic:cNvPicPr/>
                              </pic:nvPicPr>
                              <pic:blipFill>
                                <a:blip r:embed="rId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04399" cy="130436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  <w10:wrap anchorx="margin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26C6F"/>
    <w:multiLevelType w:val="hybridMultilevel"/>
    <w:tmpl w:val="7952E270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7655"/>
    <w:multiLevelType w:val="multilevel"/>
    <w:tmpl w:val="E7B80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17729"/>
    <w:multiLevelType w:val="multilevel"/>
    <w:tmpl w:val="47AC0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107FE5"/>
    <w:multiLevelType w:val="multilevel"/>
    <w:tmpl w:val="753036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064963"/>
    <w:multiLevelType w:val="hybridMultilevel"/>
    <w:tmpl w:val="13921484"/>
    <w:lvl w:ilvl="0" w:tplc="30EEABA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8682D"/>
    <w:multiLevelType w:val="multilevel"/>
    <w:tmpl w:val="BFB0718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2F581C"/>
    <w:multiLevelType w:val="multilevel"/>
    <w:tmpl w:val="E7BE0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01169F"/>
    <w:multiLevelType w:val="hybridMultilevel"/>
    <w:tmpl w:val="BD285D3A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F64A8"/>
    <w:multiLevelType w:val="multilevel"/>
    <w:tmpl w:val="9A4CE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4662B5"/>
    <w:multiLevelType w:val="hybridMultilevel"/>
    <w:tmpl w:val="2A4283F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5747AC"/>
    <w:multiLevelType w:val="multilevel"/>
    <w:tmpl w:val="93606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0907816"/>
    <w:multiLevelType w:val="multilevel"/>
    <w:tmpl w:val="6C3C9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3E954EE"/>
    <w:multiLevelType w:val="multilevel"/>
    <w:tmpl w:val="C8424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ED3D8A"/>
    <w:multiLevelType w:val="multilevel"/>
    <w:tmpl w:val="32FA1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9647805"/>
    <w:multiLevelType w:val="multilevel"/>
    <w:tmpl w:val="3DDCAE0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241107"/>
    <w:multiLevelType w:val="hybridMultilevel"/>
    <w:tmpl w:val="AF26EC28"/>
    <w:lvl w:ilvl="0" w:tplc="30EEABA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97538D"/>
    <w:multiLevelType w:val="hybridMultilevel"/>
    <w:tmpl w:val="0446686C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834AD7"/>
    <w:multiLevelType w:val="hybridMultilevel"/>
    <w:tmpl w:val="AA96C6A8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0"/>
  </w:num>
  <w:num w:numId="4">
    <w:abstractNumId w:val="7"/>
  </w:num>
  <w:num w:numId="5">
    <w:abstractNumId w:val="17"/>
  </w:num>
  <w:num w:numId="6">
    <w:abstractNumId w:val="9"/>
  </w:num>
  <w:num w:numId="7">
    <w:abstractNumId w:val="2"/>
  </w:num>
  <w:num w:numId="8">
    <w:abstractNumId w:val="10"/>
  </w:num>
  <w:num w:numId="9">
    <w:abstractNumId w:val="12"/>
  </w:num>
  <w:num w:numId="10">
    <w:abstractNumId w:val="11"/>
  </w:num>
  <w:num w:numId="11">
    <w:abstractNumId w:val="1"/>
  </w:num>
  <w:num w:numId="12">
    <w:abstractNumId w:val="6"/>
  </w:num>
  <w:num w:numId="13">
    <w:abstractNumId w:val="3"/>
  </w:num>
  <w:num w:numId="14">
    <w:abstractNumId w:val="5"/>
  </w:num>
  <w:num w:numId="15">
    <w:abstractNumId w:val="14"/>
  </w:num>
  <w:num w:numId="16">
    <w:abstractNumId w:val="15"/>
  </w:num>
  <w:num w:numId="17">
    <w:abstractNumId w:val="13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  <o:rules v:ext="edit">
        <o:r id="V:Rule1" type="connector" idref="#Straight Connector 5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1NDaztDAzMLc0MzdX0lEKTi0uzszPAykwqgUA1OzPoSwAAAA="/>
  </w:docVars>
  <w:rsids>
    <w:rsidRoot w:val="00486B31"/>
    <w:rsid w:val="00006790"/>
    <w:rsid w:val="000124E1"/>
    <w:rsid w:val="00016E40"/>
    <w:rsid w:val="00027C45"/>
    <w:rsid w:val="00047807"/>
    <w:rsid w:val="00052416"/>
    <w:rsid w:val="00075A92"/>
    <w:rsid w:val="0009224D"/>
    <w:rsid w:val="000B0C97"/>
    <w:rsid w:val="000B55FD"/>
    <w:rsid w:val="000D4CEC"/>
    <w:rsid w:val="000E3D22"/>
    <w:rsid w:val="00100260"/>
    <w:rsid w:val="00100AB4"/>
    <w:rsid w:val="001141EA"/>
    <w:rsid w:val="00136732"/>
    <w:rsid w:val="00145711"/>
    <w:rsid w:val="00145C33"/>
    <w:rsid w:val="00157319"/>
    <w:rsid w:val="00157E08"/>
    <w:rsid w:val="0018161B"/>
    <w:rsid w:val="00186404"/>
    <w:rsid w:val="001923C5"/>
    <w:rsid w:val="001F77DC"/>
    <w:rsid w:val="00200707"/>
    <w:rsid w:val="00201905"/>
    <w:rsid w:val="0020741D"/>
    <w:rsid w:val="00212887"/>
    <w:rsid w:val="00223793"/>
    <w:rsid w:val="00240513"/>
    <w:rsid w:val="00260BC7"/>
    <w:rsid w:val="0026662D"/>
    <w:rsid w:val="00273735"/>
    <w:rsid w:val="00282CF1"/>
    <w:rsid w:val="00284AF8"/>
    <w:rsid w:val="00295312"/>
    <w:rsid w:val="002D1CFE"/>
    <w:rsid w:val="002E6DB0"/>
    <w:rsid w:val="002F1EA5"/>
    <w:rsid w:val="002F76D3"/>
    <w:rsid w:val="00321CE7"/>
    <w:rsid w:val="00347D28"/>
    <w:rsid w:val="00365D04"/>
    <w:rsid w:val="003739C0"/>
    <w:rsid w:val="003900A8"/>
    <w:rsid w:val="003902DC"/>
    <w:rsid w:val="003B7A41"/>
    <w:rsid w:val="003B7A8D"/>
    <w:rsid w:val="003C0406"/>
    <w:rsid w:val="003D0E07"/>
    <w:rsid w:val="003E6D56"/>
    <w:rsid w:val="004250B0"/>
    <w:rsid w:val="00451F50"/>
    <w:rsid w:val="00457082"/>
    <w:rsid w:val="004624EA"/>
    <w:rsid w:val="0047230D"/>
    <w:rsid w:val="00486B31"/>
    <w:rsid w:val="004921B8"/>
    <w:rsid w:val="00492F71"/>
    <w:rsid w:val="004A3527"/>
    <w:rsid w:val="004C0A96"/>
    <w:rsid w:val="00507D9B"/>
    <w:rsid w:val="00516160"/>
    <w:rsid w:val="0051643D"/>
    <w:rsid w:val="00537F4D"/>
    <w:rsid w:val="005538C5"/>
    <w:rsid w:val="005567C8"/>
    <w:rsid w:val="00561F58"/>
    <w:rsid w:val="005800E4"/>
    <w:rsid w:val="00580703"/>
    <w:rsid w:val="005C1785"/>
    <w:rsid w:val="005F134B"/>
    <w:rsid w:val="005F151C"/>
    <w:rsid w:val="00605C1E"/>
    <w:rsid w:val="0061063B"/>
    <w:rsid w:val="00615350"/>
    <w:rsid w:val="006225B9"/>
    <w:rsid w:val="00625AAF"/>
    <w:rsid w:val="00640764"/>
    <w:rsid w:val="00644C98"/>
    <w:rsid w:val="00663020"/>
    <w:rsid w:val="006A6997"/>
    <w:rsid w:val="006E1995"/>
    <w:rsid w:val="006E48D8"/>
    <w:rsid w:val="00710D36"/>
    <w:rsid w:val="0071354A"/>
    <w:rsid w:val="00733AEE"/>
    <w:rsid w:val="00765CC6"/>
    <w:rsid w:val="00766C7B"/>
    <w:rsid w:val="00786C56"/>
    <w:rsid w:val="00795EF7"/>
    <w:rsid w:val="007A1DF1"/>
    <w:rsid w:val="007A5B94"/>
    <w:rsid w:val="007E2DB9"/>
    <w:rsid w:val="008023BF"/>
    <w:rsid w:val="0082184A"/>
    <w:rsid w:val="00822653"/>
    <w:rsid w:val="00822A13"/>
    <w:rsid w:val="00840E06"/>
    <w:rsid w:val="00867A3C"/>
    <w:rsid w:val="00871350"/>
    <w:rsid w:val="008B7038"/>
    <w:rsid w:val="008C7AB9"/>
    <w:rsid w:val="008D41CE"/>
    <w:rsid w:val="008D4D41"/>
    <w:rsid w:val="00904297"/>
    <w:rsid w:val="00916733"/>
    <w:rsid w:val="009205D7"/>
    <w:rsid w:val="009236A1"/>
    <w:rsid w:val="0093106F"/>
    <w:rsid w:val="00937187"/>
    <w:rsid w:val="00943A55"/>
    <w:rsid w:val="00950C31"/>
    <w:rsid w:val="0096047E"/>
    <w:rsid w:val="009647FD"/>
    <w:rsid w:val="00973FDC"/>
    <w:rsid w:val="009A361D"/>
    <w:rsid w:val="009A56B9"/>
    <w:rsid w:val="009B7096"/>
    <w:rsid w:val="009E5CA5"/>
    <w:rsid w:val="00A027CC"/>
    <w:rsid w:val="00A04859"/>
    <w:rsid w:val="00A13C0B"/>
    <w:rsid w:val="00A17DD1"/>
    <w:rsid w:val="00A3349B"/>
    <w:rsid w:val="00A52DDE"/>
    <w:rsid w:val="00A614F8"/>
    <w:rsid w:val="00A63AF9"/>
    <w:rsid w:val="00A84C39"/>
    <w:rsid w:val="00A85A2C"/>
    <w:rsid w:val="00AD4087"/>
    <w:rsid w:val="00AD65C3"/>
    <w:rsid w:val="00B25124"/>
    <w:rsid w:val="00B407B8"/>
    <w:rsid w:val="00B45909"/>
    <w:rsid w:val="00B76044"/>
    <w:rsid w:val="00B80E1F"/>
    <w:rsid w:val="00B87477"/>
    <w:rsid w:val="00B96C0C"/>
    <w:rsid w:val="00B96CB8"/>
    <w:rsid w:val="00BB076E"/>
    <w:rsid w:val="00BB104F"/>
    <w:rsid w:val="00BB7605"/>
    <w:rsid w:val="00BE5490"/>
    <w:rsid w:val="00C0088E"/>
    <w:rsid w:val="00C161CB"/>
    <w:rsid w:val="00C16654"/>
    <w:rsid w:val="00C257D3"/>
    <w:rsid w:val="00C25E35"/>
    <w:rsid w:val="00C442C7"/>
    <w:rsid w:val="00C56BC1"/>
    <w:rsid w:val="00C708DF"/>
    <w:rsid w:val="00C76F8D"/>
    <w:rsid w:val="00C97BCF"/>
    <w:rsid w:val="00CA199C"/>
    <w:rsid w:val="00CA5BBA"/>
    <w:rsid w:val="00CB17A1"/>
    <w:rsid w:val="00CB796E"/>
    <w:rsid w:val="00CE6B40"/>
    <w:rsid w:val="00CF4442"/>
    <w:rsid w:val="00CF4F42"/>
    <w:rsid w:val="00CF730E"/>
    <w:rsid w:val="00D22AED"/>
    <w:rsid w:val="00D513AC"/>
    <w:rsid w:val="00D5306C"/>
    <w:rsid w:val="00D53DF9"/>
    <w:rsid w:val="00D542DE"/>
    <w:rsid w:val="00D77D6E"/>
    <w:rsid w:val="00D86F92"/>
    <w:rsid w:val="00DA1987"/>
    <w:rsid w:val="00DB2D81"/>
    <w:rsid w:val="00DC5E7A"/>
    <w:rsid w:val="00DF2468"/>
    <w:rsid w:val="00E334E1"/>
    <w:rsid w:val="00E414C9"/>
    <w:rsid w:val="00E4446B"/>
    <w:rsid w:val="00E44F0A"/>
    <w:rsid w:val="00E60BCA"/>
    <w:rsid w:val="00E70AEA"/>
    <w:rsid w:val="00E730BD"/>
    <w:rsid w:val="00EC792E"/>
    <w:rsid w:val="00EE4B82"/>
    <w:rsid w:val="00EF7577"/>
    <w:rsid w:val="00F04012"/>
    <w:rsid w:val="00F212C6"/>
    <w:rsid w:val="00F33B49"/>
    <w:rsid w:val="00F350C0"/>
    <w:rsid w:val="00F372E0"/>
    <w:rsid w:val="00F565AD"/>
    <w:rsid w:val="00F70DBC"/>
    <w:rsid w:val="00F768E8"/>
    <w:rsid w:val="00F8660E"/>
    <w:rsid w:val="00F971BD"/>
    <w:rsid w:val="00FB0FD6"/>
    <w:rsid w:val="00FC48D2"/>
    <w:rsid w:val="00FE34F1"/>
    <w:rsid w:val="00FF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,"/>
  <w:listSeparator w:val=";"/>
  <w14:docId w14:val="57478065"/>
  <w15:docId w15:val="{4CB50E9E-6280-4207-891D-42F1CB54B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27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B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B31"/>
  </w:style>
  <w:style w:type="paragraph" w:styleId="Footer">
    <w:name w:val="footer"/>
    <w:basedOn w:val="Normal"/>
    <w:link w:val="FooterChar"/>
    <w:uiPriority w:val="99"/>
    <w:unhideWhenUsed/>
    <w:rsid w:val="00486B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B31"/>
  </w:style>
  <w:style w:type="paragraph" w:styleId="BalloonText">
    <w:name w:val="Balloon Text"/>
    <w:basedOn w:val="Normal"/>
    <w:link w:val="BalloonTextChar"/>
    <w:uiPriority w:val="99"/>
    <w:semiHidden/>
    <w:unhideWhenUsed/>
    <w:rsid w:val="00486B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31"/>
    <w:rPr>
      <w:rFonts w:ascii="Tahoma" w:hAnsi="Tahoma" w:cs="Tahoma"/>
      <w:sz w:val="16"/>
      <w:szCs w:val="16"/>
    </w:rPr>
  </w:style>
  <w:style w:type="paragraph" w:styleId="ListParagraph">
    <w:name w:val="List Paragraph"/>
    <w:aliases w:val="Proposal Heading 1.1,MCHIP_list paragraph,List Paragraph1,References,b1,Colorful List - Accent 11,Number_1"/>
    <w:basedOn w:val="Normal"/>
    <w:link w:val="ListParagraphChar"/>
    <w:uiPriority w:val="99"/>
    <w:qFormat/>
    <w:rsid w:val="00E70AEA"/>
    <w:pPr>
      <w:ind w:left="720"/>
      <w:contextualSpacing/>
    </w:pPr>
  </w:style>
  <w:style w:type="character" w:customStyle="1" w:styleId="ListParagraphChar">
    <w:name w:val="List Paragraph Char"/>
    <w:aliases w:val="Proposal Heading 1.1 Char,MCHIP_list paragraph Char,List Paragraph1 Char,References Char,b1 Char,Colorful List - Accent 11 Char,Number_1 Char"/>
    <w:link w:val="ListParagraph"/>
    <w:uiPriority w:val="99"/>
    <w:locked/>
    <w:rsid w:val="005538C5"/>
  </w:style>
  <w:style w:type="character" w:customStyle="1" w:styleId="rynqvb">
    <w:name w:val="rynqvb"/>
    <w:basedOn w:val="DefaultParagraphFont"/>
    <w:rsid w:val="005538C5"/>
  </w:style>
  <w:style w:type="character" w:customStyle="1" w:styleId="hwtze">
    <w:name w:val="hwtze"/>
    <w:basedOn w:val="DefaultParagraphFont"/>
    <w:rsid w:val="005538C5"/>
  </w:style>
  <w:style w:type="character" w:styleId="Hyperlink">
    <w:name w:val="Hyperlink"/>
    <w:basedOn w:val="DefaultParagraphFont"/>
    <w:uiPriority w:val="99"/>
    <w:unhideWhenUsed/>
    <w:rsid w:val="00BE5490"/>
    <w:rPr>
      <w:color w:val="0000FF" w:themeColor="hyperlink"/>
      <w:u w:val="single"/>
    </w:rPr>
  </w:style>
  <w:style w:type="table" w:styleId="LightShading-Accent3">
    <w:name w:val="Light Shading Accent 3"/>
    <w:basedOn w:val="TableNormal"/>
    <w:uiPriority w:val="60"/>
    <w:rsid w:val="002D1CF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ColorfulList-Accent1">
    <w:name w:val="Colorful List Accent 1"/>
    <w:basedOn w:val="TableNormal"/>
    <w:uiPriority w:val="72"/>
    <w:rsid w:val="0082265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B45909"/>
    <w:rPr>
      <w:rFonts w:ascii="Times New Roman" w:eastAsiaTheme="minorHAnsi" w:hAnsi="Times New Roman" w:cs="Times New Roman"/>
      <w:sz w:val="24"/>
      <w:szCs w:val="24"/>
      <w:lang w:val="mk-M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CC3825-BA84-40D2-8524-E873CFB7D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2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Filip Stojanovski</cp:lastModifiedBy>
  <cp:revision>7</cp:revision>
  <dcterms:created xsi:type="dcterms:W3CDTF">2023-10-20T11:44:00Z</dcterms:created>
  <dcterms:modified xsi:type="dcterms:W3CDTF">2023-11-28T11:45:00Z</dcterms:modified>
</cp:coreProperties>
</file>